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ye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8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89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Differenc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6 (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5 (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1, 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ght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.1 (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.4 (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1, 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vil_status_cat2_m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0 (8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68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6%, 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ity_cat2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8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.4%, 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ity_cat2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3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5%, 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ity_cat2_more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4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1%, 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usanne_NE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1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2%, 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phology_ne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1 (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70 (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3%, 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phology_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0%, 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phology_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1%, 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oi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9%, 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ke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6%, 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yphilis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3%, 2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ther_decea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4%, 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co_class_3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9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27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8%, 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co_class_3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6%, 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co_class_3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7%, 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co_class_3_m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2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7%, 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ason_s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4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%, 2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ason_s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2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.3%, 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ason_a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8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4%, -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ason_w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1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3%, 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Welch Two Sample t-test; 2-sample test for equality of proportions with continuity correction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42:53Z</dcterms:created>
  <dcterms:modified xsi:type="dcterms:W3CDTF">2025-07-03T12:4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